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Human Resources Management Internship Opportunity</w:t>
      </w:r>
    </w:p>
    <w:p>
      <w:pPr>
        <w:pStyle w:val="BodyText"/>
      </w:pPr>
      <w:r>
        <w:t xml:space="preserve">[Your Full Name]</w:t>
      </w:r>
      <w:r>
        <w:br/>
      </w:r>
      <w:r>
        <w:t xml:space="preserve">[Your Address]</w:t>
      </w:r>
      <w:r>
        <w:br/>
      </w:r>
      <w:r>
        <w:t xml:space="preserve">[City, Postal Code]</w:t>
      </w:r>
      <w:r>
        <w:br/>
      </w:r>
      <w:r>
        <w:t xml:space="preserve">[Email Address] | [Phone Number]</w:t>
      </w:r>
      <w:r>
        <w:br/>
      </w:r>
      <w:r>
        <w:t xml:space="preserve">[Date]</w:t>
      </w:r>
    </w:p>
    <w:bookmarkEnd w:id="20"/>
    <w:p>
      <w:pPr>
        <w:pStyle w:val="BodyText"/>
      </w:pPr>
      <w:r>
        <w:t xml:space="preserve">Hiring Manager</w:t>
      </w:r>
      <w:r>
        <w:br/>
      </w:r>
      <w:r>
        <w:t xml:space="preserve">[Company Name]</w:t>
      </w:r>
      <w:r>
        <w:br/>
      </w:r>
      <w:r>
        <w:t xml:space="preserve">[Company Address]</w:t>
      </w:r>
      <w:r>
        <w:br/>
      </w:r>
      <w:r>
        <w:t xml:space="preserve">Guangzhou, China</w:t>
      </w:r>
    </w:p>
    <w:bookmarkStart w:id="21" w:name="X255bd1ed3da90dd36ab9baac05fd995fd0b6b1c"/>
    <w:p>
      <w:pPr>
        <w:pStyle w:val="Heading2"/>
      </w:pPr>
      <w:r>
        <w:t xml:space="preserve">Subject: Application for Human Resources Management Internship Position</w:t>
      </w:r>
    </w:p>
    <w:p>
      <w:pPr>
        <w:pStyle w:val="FirstParagraph"/>
      </w:pPr>
      <w:r>
        <w:t xml:space="preserve">Dear Hiring Manager,</w:t>
      </w:r>
    </w:p>
    <w:p>
      <w:pPr>
        <w:pStyle w:val="BodyText"/>
      </w:pPr>
      <w:r>
        <w:t xml:space="preserve">I am writing this</w:t>
      </w:r>
      <w:r>
        <w:t xml:space="preserve"> </w:t>
      </w:r>
      <w:r>
        <w:rPr>
          <w:bCs/>
          <w:b/>
        </w:rPr>
        <w:t xml:space="preserve">Internship Application Letter</w:t>
      </w:r>
      <w:r>
        <w:t xml:space="preserve"> </w:t>
      </w:r>
      <w:r>
        <w:t xml:space="preserve">with profound enthusiasm to express my interest in the Human Resources Management Internship position at [Company Name] in China Guangzhou. As a dedicated student pursuing a Bachelor's degree in Human Resource Management at South China University of Technology, I have meticulously prepared myself to contribute meaningfully to your esteemed organization while gaining hands-on experience under industry professionals. My academic foundation, combined with my deep cultural appreciation for Guangzhou’s dynamic business environment, positions me as an ideal candidate for this critical internship opportunity.</w:t>
      </w:r>
    </w:p>
    <w:p>
      <w:pPr>
        <w:pStyle w:val="BodyText"/>
      </w:pPr>
      <w:r>
        <w:t xml:space="preserve">My passion for human resources stems from a conviction that people are the cornerstone of organizational success—especially in China’s rapidly evolving economic landscape. During my studies in Guangzhou, I have immersed myself in courses covering talent acquisition, employee engagement strategies, and cross-cultural management within Chinese business contexts. I have particularly focused on understanding how multinational corporations navigate HR complexities across China’s 21st-century market hubs like Guangzhou. This city’s unique blend of ancient traditions and modern innovation creates an unparalleled environment for HR professionals to develop culturally intelligent practices—a perspective I am eager to apply during my internship.</w:t>
      </w:r>
    </w:p>
    <w:p>
      <w:pPr>
        <w:pStyle w:val="BodyText"/>
      </w:pPr>
      <w:r>
        <w:t xml:space="preserve">What excites me most about this</w:t>
      </w:r>
      <w:r>
        <w:t xml:space="preserve"> </w:t>
      </w:r>
      <w:r>
        <w:rPr>
          <w:bCs/>
          <w:b/>
        </w:rPr>
        <w:t xml:space="preserve">Human Resources Manager</w:t>
      </w:r>
      <w:r>
        <w:t xml:space="preserve"> </w:t>
      </w:r>
      <w:r>
        <w:t xml:space="preserve">internship opportunity is its alignment with my career trajectory. While the title specifies "Internship," I view it as a pivotal step toward becoming a strategic Human Resources Manager who can bridge global standards with local Chinese business culture. In my academic projects, I have analyzed case studies of HR transformations in Guangzhou-based manufacturing and tech firms, focusing on talent retention during economic shifts—a challenge directly relevant to your operations. For instance, I developed a recruitment strategy for a hypothetical Guangzhou electronics firm that incorporated AI-driven candidate screening while respecting Chinese workplace etiquette norms, resulting in a 30% efficiency gain in the simulation. This project reinforced my belief that effective HR management requires both technical expertise and cultural fluency—qualities I aim to refine under your mentorship.</w:t>
      </w:r>
    </w:p>
    <w:p>
      <w:pPr>
        <w:pStyle w:val="BodyText"/>
      </w:pPr>
      <w:r>
        <w:t xml:space="preserve">My commitment to understanding Guangzhou's business ecosystem extends beyond textbooks. Having lived in Guangzhou for three years during my university exchange program, I have witnessed firsthand how local companies adapt HR practices to the city’s unique market demands. During an industry visit at a leading automotive manufacturer in Panyu District, I observed how their HR team successfully implemented Mandarin-English bilingual training programs to support international expansion—a model I am eager to learn from. Additionally, my fluency in Cantonese (with conversational proficiency) and advanced Mandarin enables me to navigate Guangzhou’s professional landscape with confidence while respecting regional communication customs.</w:t>
      </w:r>
    </w:p>
    <w:p>
      <w:pPr>
        <w:pStyle w:val="BodyText"/>
      </w:pPr>
      <w:r>
        <w:t xml:space="preserve">Why I am specifically drawn to [Company Name] is your reputation for fostering talent development in China’s most competitive markets. Your recent recognition as a "Top 10 HR Innovator in South China" by the Guangzhou HR Association demonstrates your commitment to elevating the profession—a value I wholeheartedly share. I am particularly impressed by your mentorship program for young HR professionals, which aligns with my aspiration to grow into a strategic</w:t>
      </w:r>
      <w:r>
        <w:t xml:space="preserve"> </w:t>
      </w:r>
      <w:r>
        <w:rPr>
          <w:bCs/>
          <w:b/>
        </w:rPr>
        <w:t xml:space="preserve">Human Resources Manager</w:t>
      </w:r>
      <w:r>
        <w:t xml:space="preserve"> </w:t>
      </w:r>
      <w:r>
        <w:t xml:space="preserve">role that influences company-wide culture. In this internship, I aim to contribute immediately through administrative support in recruitment coordination and onboarding processes while absorbing best practices from your team.</w:t>
      </w:r>
    </w:p>
    <w:p>
      <w:pPr>
        <w:pStyle w:val="BodyText"/>
      </w:pPr>
      <w:r>
        <w:t xml:space="preserve">I understand that success in HR management requires more than theoretical knowledge—it demands adaptability, empathy, and a commitment to ethical practices. My volunteer work at the Guangzhou Youth Employment Center taught me to manage diverse stakeholder expectations when implementing career guidance programs for 200+ local youth. I successfully reduced candidate wait times by 25% through optimized scheduling systems—a testament to my problem-solving approach. Furthermore, my internship at a Guangzhou startup taught me how HR initiatives directly impact business agility in China’s fast-paced markets, where rapid scaling demands fluid talent strategies.</w:t>
      </w:r>
    </w:p>
    <w:p>
      <w:pPr>
        <w:pStyle w:val="BodyText"/>
      </w:pPr>
      <w:r>
        <w:t xml:space="preserve">As an aspiring Human Resources Manager operating within China Guangzhou, I recognize that this city is not merely a location but a living laboratory for modern HR. Its status as the "Gateway of the Silk Road" and a global manufacturing hub creates unique HR challenges—from managing seasonal workforce surges in export sectors to integrating AI tools with traditional Chinese management philosophies. I am eager to contribute to your team by researching best practices in these areas while learning from your experienced leaders. My goal is not just to complete an internship, but to immerse myself in Guangzhou’s professional ethos and develop into a leader who can drive meaningful HR transformation within China’s evolving economy.</w:t>
      </w:r>
    </w:p>
    <w:p>
      <w:pPr>
        <w:pStyle w:val="BodyText"/>
      </w:pPr>
      <w:r>
        <w:t xml:space="preserve">In conclusion, this</w:t>
      </w:r>
      <w:r>
        <w:t xml:space="preserve"> </w:t>
      </w:r>
      <w:r>
        <w:rPr>
          <w:bCs/>
          <w:b/>
        </w:rPr>
        <w:t xml:space="preserve">Internship Application Letter</w:t>
      </w:r>
      <w:r>
        <w:t xml:space="preserve"> </w:t>
      </w:r>
      <w:r>
        <w:t xml:space="preserve">represents my earnest commitment to growing alongside [Company Name] as I prepare for a future role as a Human Resources Manager. I am confident that my academic rigor, cultural adaptability, and proactive approach will allow me to make valuable contributions from day one. Thank you for considering my application—I welcome the opportunity to discuss how my skills align with your team’s needs during an interview at your earliest convenience.</w:t>
      </w:r>
    </w:p>
    <w:p>
      <w:pPr>
        <w:pStyle w:val="BodyText"/>
      </w:pPr>
      <w:r>
        <w:t xml:space="preserve">Sincerely,</w:t>
      </w:r>
      <w:r>
        <w:br/>
      </w:r>
      <w:r>
        <w:t xml:space="preserve">[Your Full Name]</w:t>
      </w:r>
    </w:p>
    <w:bookmarkEnd w:id="21"/>
    <w:p>
      <w:pPr>
        <w:pStyle w:val="BodyText"/>
      </w:pPr>
      <w:r>
        <w:t xml:space="preserve">This document constitutes a formal Internship Application Letter for Human Resources Manager position in China Guangzhou</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uman Resources Manager Position</dc:title>
  <dc:creator/>
  <dc:language>en</dc:language>
  <cp:keywords/>
  <dcterms:created xsi:type="dcterms:W3CDTF">2025-12-09T00:32:14Z</dcterms:created>
  <dcterms:modified xsi:type="dcterms:W3CDTF">2025-12-09T00:32:14Z</dcterms:modified>
</cp:coreProperties>
</file>

<file path=docProps/custom.xml><?xml version="1.0" encoding="utf-8"?>
<Properties xmlns="http://schemas.openxmlformats.org/officeDocument/2006/custom-properties" xmlns:vt="http://schemas.openxmlformats.org/officeDocument/2006/docPropsVTypes"/>
</file>